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3F24E13A" w14:textId="77777777" w:rsidTr="009737CC">
        <w:tc>
          <w:tcPr>
            <w:tcW w:w="9350" w:type="dxa"/>
            <w:gridSpan w:val="4"/>
          </w:tcPr>
          <w:p w14:paraId="521426E6" w14:textId="1586E813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101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242FE3" w:rsidRPr="00242FE3">
              <w:rPr>
                <w:sz w:val="30"/>
              </w:rPr>
              <w:t>Introduction to Computer Studies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6</m:t>
              </m:r>
            </m:oMath>
            <w:r w:rsidR="0018425D">
              <w:rPr>
                <w:sz w:val="30"/>
              </w:rPr>
              <w:t>)</w:t>
            </w:r>
          </w:p>
          <w:p w14:paraId="6A252B01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2EEFC352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</w:t>
            </w:r>
            <w:bookmarkStart w:id="0" w:name="_GoBack"/>
            <w:bookmarkEnd w:id="0"/>
            <w:r w:rsidRPr="007D61FC">
              <w:rPr>
                <w:sz w:val="30"/>
                <w:szCs w:val="30"/>
              </w:rPr>
              <w:t xml:space="preserve"> Bangladesh</w:t>
            </w:r>
          </w:p>
        </w:tc>
      </w:tr>
      <w:tr w:rsidR="00561197" w14:paraId="3658B402" w14:textId="77777777" w:rsidTr="009737CC">
        <w:tc>
          <w:tcPr>
            <w:tcW w:w="5575" w:type="dxa"/>
            <w:gridSpan w:val="2"/>
          </w:tcPr>
          <w:p w14:paraId="04E15001" w14:textId="77777777" w:rsidR="00561197" w:rsidRDefault="00561197" w:rsidP="00D2683E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CE0C90" w:rsidRPr="00CE0C90">
              <w:t>Introduction to Computer Studies</w:t>
            </w:r>
          </w:p>
        </w:tc>
        <w:tc>
          <w:tcPr>
            <w:tcW w:w="3775" w:type="dxa"/>
            <w:gridSpan w:val="2"/>
          </w:tcPr>
          <w:p w14:paraId="52C6F959" w14:textId="0D5441BE" w:rsidR="00561197" w:rsidRPr="00561197" w:rsidRDefault="00561197" w:rsidP="00CE0C90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101</m:t>
              </m:r>
            </m:oMath>
          </w:p>
        </w:tc>
      </w:tr>
      <w:tr w:rsidR="00753B20" w14:paraId="673CDD9B" w14:textId="77777777" w:rsidTr="009737CC">
        <w:tc>
          <w:tcPr>
            <w:tcW w:w="5575" w:type="dxa"/>
            <w:gridSpan w:val="2"/>
          </w:tcPr>
          <w:p w14:paraId="03FE810E" w14:textId="6A851EBF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 w:rsidR="004F6DA4">
              <w:t xml:space="preserve"> </w:t>
            </w:r>
            <m:oMath>
              <m:r>
                <w:rPr>
                  <w:rFonts w:ascii="Cambria Math" w:hAnsi="Cambria Math"/>
                </w:rPr>
                <m:t>20</m:t>
              </m:r>
            </m:oMath>
          </w:p>
        </w:tc>
        <w:tc>
          <w:tcPr>
            <w:tcW w:w="3775" w:type="dxa"/>
            <w:gridSpan w:val="2"/>
          </w:tcPr>
          <w:p w14:paraId="55A99EC5" w14:textId="33551A17" w:rsidR="00753B20" w:rsidRDefault="007C7886" w:rsidP="00036085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5</m:t>
              </m:r>
            </m:oMath>
            <w:r w:rsidRPr="00B50754">
              <w:t xml:space="preserve"> minutes</w:t>
            </w:r>
          </w:p>
        </w:tc>
      </w:tr>
      <w:tr w:rsidR="00C8092F" w14:paraId="7F4D8110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250E6EAF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35B8EE37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2978821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5A4E0CCA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5B5D414A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1BCB7604" w14:textId="77777777" w:rsidTr="00154BE0">
        <w:trPr>
          <w:trHeight w:val="3995"/>
        </w:trPr>
        <w:tc>
          <w:tcPr>
            <w:tcW w:w="8815" w:type="dxa"/>
          </w:tcPr>
          <w:p w14:paraId="429168AF" w14:textId="2A5AF0FB" w:rsidR="00B33B2D" w:rsidRDefault="00AD2307" w:rsidP="00B33B2D">
            <w:pPr>
              <w:pStyle w:val="ListParagraph"/>
              <w:numPr>
                <w:ilvl w:val="0"/>
                <w:numId w:val="2"/>
              </w:numPr>
            </w:pPr>
            <w:r>
              <w:t>Find the sizes</w:t>
            </w:r>
            <w:r w:rsidR="007E6FA7">
              <w:t xml:space="preserve"> equivalent</w:t>
            </w:r>
            <w:r>
              <w:t xml:space="preserve"> in Gigabytes for the following file sizes</w:t>
            </w:r>
            <w:r w:rsidR="00B33B2D">
              <w:t>.</w:t>
            </w:r>
          </w:p>
          <w:p w14:paraId="09E5E243" w14:textId="29DD3896" w:rsidR="00B33B2D" w:rsidRDefault="00AD2307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18,914,721</m:t>
              </m:r>
            </m:oMath>
            <w:r>
              <w:t xml:space="preserve"> bytes</w:t>
            </w:r>
          </w:p>
          <w:p w14:paraId="69EEDEDA" w14:textId="77777777" w:rsidR="00B33B2D" w:rsidRDefault="000778A9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12,132,961</m:t>
              </m:r>
            </m:oMath>
            <w:r>
              <w:t xml:space="preserve"> bytes</w:t>
            </w:r>
          </w:p>
          <w:p w14:paraId="37B8163B" w14:textId="77777777" w:rsidR="002D659D" w:rsidRDefault="00C05432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22,529,504</m:t>
              </m:r>
            </m:oMath>
            <w:r w:rsidRPr="00C05432">
              <w:t xml:space="preserve"> bytes</w:t>
            </w:r>
          </w:p>
          <w:p w14:paraId="239EA51A" w14:textId="7DF731B8" w:rsidR="00790CB0" w:rsidRDefault="00BC733B" w:rsidP="00B33B2D">
            <w:pPr>
              <w:pStyle w:val="ListParagraph"/>
              <w:numPr>
                <w:ilvl w:val="1"/>
                <w:numId w:val="2"/>
              </w:numPr>
            </w:pPr>
            <m:oMath>
              <m:r>
                <w:rPr>
                  <w:rFonts w:ascii="Cambria Math" w:hAnsi="Cambria Math"/>
                </w:rPr>
                <m:t>5,076,764</m:t>
              </m:r>
            </m:oMath>
            <w:r w:rsidRPr="00BC733B">
              <w:t xml:space="preserve"> bytes</w:t>
            </w:r>
          </w:p>
        </w:tc>
        <w:tc>
          <w:tcPr>
            <w:tcW w:w="535" w:type="dxa"/>
          </w:tcPr>
          <w:p w14:paraId="18309B88" w14:textId="219AF2B9" w:rsidR="008002B5" w:rsidRDefault="00516A5C" w:rsidP="00564FE2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</w:tr>
      <w:tr w:rsidR="008002B5" w14:paraId="50989015" w14:textId="77777777" w:rsidTr="00154BE0">
        <w:trPr>
          <w:trHeight w:val="6192"/>
        </w:trPr>
        <w:tc>
          <w:tcPr>
            <w:tcW w:w="8815" w:type="dxa"/>
          </w:tcPr>
          <w:p w14:paraId="677B4779" w14:textId="5AFF5333" w:rsidR="007A1FF9" w:rsidRDefault="00670DBF" w:rsidP="00A007F8">
            <w:pPr>
              <w:pStyle w:val="ListParagraph"/>
              <w:numPr>
                <w:ilvl w:val="0"/>
                <w:numId w:val="2"/>
              </w:numPr>
            </w:pPr>
            <w:r>
              <w:t xml:space="preserve">Conver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3.6875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</m:oMath>
            <w:r w:rsidR="00E70C60">
              <w:t xml:space="preserve"> to binary</w:t>
            </w:r>
            <w:r w:rsidR="00623E88">
              <w:t xml:space="preserve"> and then convert the binary to decimal</w:t>
            </w:r>
            <w:r w:rsidR="00E70C60">
              <w:t>.</w:t>
            </w:r>
          </w:p>
        </w:tc>
        <w:tc>
          <w:tcPr>
            <w:tcW w:w="535" w:type="dxa"/>
          </w:tcPr>
          <w:p w14:paraId="7F71ECDB" w14:textId="49263E27" w:rsidR="008002B5" w:rsidRDefault="00516A5C" w:rsidP="0011375F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</w:tr>
      <w:tr w:rsidR="008002B5" w14:paraId="566BE27A" w14:textId="77777777" w:rsidTr="00154BE0">
        <w:trPr>
          <w:trHeight w:val="2150"/>
        </w:trPr>
        <w:tc>
          <w:tcPr>
            <w:tcW w:w="8815" w:type="dxa"/>
          </w:tcPr>
          <w:p w14:paraId="07DC5FA8" w14:textId="77777777" w:rsidR="001F3AFE" w:rsidRDefault="001F3AFE" w:rsidP="001F3AFE">
            <w:pPr>
              <w:ind w:left="360"/>
            </w:pPr>
          </w:p>
        </w:tc>
        <w:tc>
          <w:tcPr>
            <w:tcW w:w="535" w:type="dxa"/>
          </w:tcPr>
          <w:p w14:paraId="2C4E6455" w14:textId="77777777" w:rsidR="008002B5" w:rsidRDefault="008002B5" w:rsidP="00564FE2">
            <w:pPr>
              <w:jc w:val="right"/>
            </w:pPr>
          </w:p>
        </w:tc>
      </w:tr>
      <w:tr w:rsidR="008002B5" w14:paraId="53362525" w14:textId="77777777" w:rsidTr="00154BE0">
        <w:trPr>
          <w:trHeight w:val="1160"/>
        </w:trPr>
        <w:tc>
          <w:tcPr>
            <w:tcW w:w="8815" w:type="dxa"/>
          </w:tcPr>
          <w:p w14:paraId="03DC34BF" w14:textId="30161B3C" w:rsidR="003513C6" w:rsidRDefault="001C0B26" w:rsidP="003513C6">
            <w:pPr>
              <w:pStyle w:val="ListParagraph"/>
              <w:numPr>
                <w:ilvl w:val="0"/>
                <w:numId w:val="2"/>
              </w:numPr>
            </w:pPr>
            <w:r>
              <w:t>Perform the following binary operations:</w:t>
            </w:r>
          </w:p>
          <w:p w14:paraId="31E02F5F" w14:textId="37D97FCF" w:rsidR="003513C6" w:rsidRDefault="004E5B06" w:rsidP="00D216FB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4748C783" w14:textId="3F20BF61" w:rsidR="005B0943" w:rsidRPr="00044530" w:rsidRDefault="004E5B06" w:rsidP="005B0943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00861AE5" w14:textId="33399CA8" w:rsidR="0044070C" w:rsidRPr="00044530" w:rsidRDefault="004E5B06" w:rsidP="0044070C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×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  <w:p w14:paraId="44C2A1A4" w14:textId="3919FDAA" w:rsidR="00AD7D89" w:rsidRDefault="004E5B06" w:rsidP="004D291A">
            <w:pPr>
              <w:pStyle w:val="ListParagraph"/>
              <w:numPr>
                <w:ilvl w:val="1"/>
                <w:numId w:val="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1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÷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</m:oMath>
          </w:p>
        </w:tc>
        <w:tc>
          <w:tcPr>
            <w:tcW w:w="535" w:type="dxa"/>
          </w:tcPr>
          <w:p w14:paraId="79BFEEB9" w14:textId="5E5800BB" w:rsidR="008002B5" w:rsidRDefault="0073689D" w:rsidP="00564FE2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</w:tr>
    </w:tbl>
    <w:p w14:paraId="5F3BD2A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768FD"/>
    <w:multiLevelType w:val="hybridMultilevel"/>
    <w:tmpl w:val="E28CA3A8"/>
    <w:lvl w:ilvl="0" w:tplc="1D4EA2A8">
      <w:start w:val="1"/>
      <w:numFmt w:val="decimal"/>
      <w:suff w:val="space"/>
      <w:lvlText w:val="%1."/>
      <w:lvlJc w:val="left"/>
      <w:pPr>
        <w:ind w:left="288" w:hanging="144"/>
      </w:pPr>
      <w:rPr>
        <w:rFonts w:ascii="Cambria" w:hAnsi="Cambria" w:hint="default"/>
        <w:b/>
      </w:rPr>
    </w:lvl>
    <w:lvl w:ilvl="1" w:tplc="C7F47424">
      <w:start w:val="1"/>
      <w:numFmt w:val="lowerLetter"/>
      <w:suff w:val="space"/>
      <w:lvlText w:val="%2)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sTA2tjC3NDe0NDRS0lEKTi0uzszPAykwrAUAmbZgbSwAAAA="/>
  </w:docVars>
  <w:rsids>
    <w:rsidRoot w:val="00D37489"/>
    <w:rsid w:val="00003B44"/>
    <w:rsid w:val="0002022B"/>
    <w:rsid w:val="0003191C"/>
    <w:rsid w:val="00036085"/>
    <w:rsid w:val="00044530"/>
    <w:rsid w:val="00061CE2"/>
    <w:rsid w:val="000778A9"/>
    <w:rsid w:val="00093DC5"/>
    <w:rsid w:val="000A5F09"/>
    <w:rsid w:val="000C4876"/>
    <w:rsid w:val="000D376F"/>
    <w:rsid w:val="000E298E"/>
    <w:rsid w:val="000E4E67"/>
    <w:rsid w:val="0011375F"/>
    <w:rsid w:val="00145C8D"/>
    <w:rsid w:val="00154BE0"/>
    <w:rsid w:val="00157D3B"/>
    <w:rsid w:val="0017145A"/>
    <w:rsid w:val="0018425D"/>
    <w:rsid w:val="001C0B26"/>
    <w:rsid w:val="001F3AFE"/>
    <w:rsid w:val="00242FE3"/>
    <w:rsid w:val="00250973"/>
    <w:rsid w:val="00262C21"/>
    <w:rsid w:val="002D659D"/>
    <w:rsid w:val="00312C97"/>
    <w:rsid w:val="00331E0B"/>
    <w:rsid w:val="003513C6"/>
    <w:rsid w:val="003873B5"/>
    <w:rsid w:val="003A5F2F"/>
    <w:rsid w:val="00421E89"/>
    <w:rsid w:val="0044070C"/>
    <w:rsid w:val="004D291A"/>
    <w:rsid w:val="004E5B06"/>
    <w:rsid w:val="004F6DA4"/>
    <w:rsid w:val="005112A9"/>
    <w:rsid w:val="00516A5C"/>
    <w:rsid w:val="00524737"/>
    <w:rsid w:val="00561197"/>
    <w:rsid w:val="00564FE2"/>
    <w:rsid w:val="005B0943"/>
    <w:rsid w:val="00623E88"/>
    <w:rsid w:val="006262D5"/>
    <w:rsid w:val="006318D7"/>
    <w:rsid w:val="006406F9"/>
    <w:rsid w:val="00654C6A"/>
    <w:rsid w:val="00664C51"/>
    <w:rsid w:val="00670DBF"/>
    <w:rsid w:val="006E1A05"/>
    <w:rsid w:val="007150C0"/>
    <w:rsid w:val="0073689D"/>
    <w:rsid w:val="00742F92"/>
    <w:rsid w:val="00752837"/>
    <w:rsid w:val="00753B20"/>
    <w:rsid w:val="007773AA"/>
    <w:rsid w:val="00790CB0"/>
    <w:rsid w:val="007A1FF9"/>
    <w:rsid w:val="007A5CA9"/>
    <w:rsid w:val="007C7886"/>
    <w:rsid w:val="007D61FC"/>
    <w:rsid w:val="007E6FA7"/>
    <w:rsid w:val="007F51A0"/>
    <w:rsid w:val="008002B5"/>
    <w:rsid w:val="00830E76"/>
    <w:rsid w:val="008610D1"/>
    <w:rsid w:val="00896E60"/>
    <w:rsid w:val="008B0D2B"/>
    <w:rsid w:val="008F1EAE"/>
    <w:rsid w:val="00917D30"/>
    <w:rsid w:val="009429C9"/>
    <w:rsid w:val="009737CC"/>
    <w:rsid w:val="009F5D06"/>
    <w:rsid w:val="00A007F8"/>
    <w:rsid w:val="00A03437"/>
    <w:rsid w:val="00A943A7"/>
    <w:rsid w:val="00AA057B"/>
    <w:rsid w:val="00AC36F5"/>
    <w:rsid w:val="00AD2307"/>
    <w:rsid w:val="00AD7D89"/>
    <w:rsid w:val="00AE4D6C"/>
    <w:rsid w:val="00B33B2D"/>
    <w:rsid w:val="00B50754"/>
    <w:rsid w:val="00BA41C4"/>
    <w:rsid w:val="00BC3CA7"/>
    <w:rsid w:val="00BC612E"/>
    <w:rsid w:val="00BC733B"/>
    <w:rsid w:val="00BD4C76"/>
    <w:rsid w:val="00BE362A"/>
    <w:rsid w:val="00BF5BF3"/>
    <w:rsid w:val="00C00289"/>
    <w:rsid w:val="00C02C46"/>
    <w:rsid w:val="00C05432"/>
    <w:rsid w:val="00C14386"/>
    <w:rsid w:val="00C24D49"/>
    <w:rsid w:val="00C6107B"/>
    <w:rsid w:val="00C70476"/>
    <w:rsid w:val="00C8092F"/>
    <w:rsid w:val="00C81712"/>
    <w:rsid w:val="00C85BA5"/>
    <w:rsid w:val="00CE0C90"/>
    <w:rsid w:val="00D03772"/>
    <w:rsid w:val="00D06C0C"/>
    <w:rsid w:val="00D07DEC"/>
    <w:rsid w:val="00D202FB"/>
    <w:rsid w:val="00D216FB"/>
    <w:rsid w:val="00D2683E"/>
    <w:rsid w:val="00D37489"/>
    <w:rsid w:val="00D8490E"/>
    <w:rsid w:val="00D90EDC"/>
    <w:rsid w:val="00DC13EE"/>
    <w:rsid w:val="00E04B8D"/>
    <w:rsid w:val="00E056C7"/>
    <w:rsid w:val="00E70AD7"/>
    <w:rsid w:val="00E70C60"/>
    <w:rsid w:val="00E84779"/>
    <w:rsid w:val="00EF2950"/>
    <w:rsid w:val="00F36F3F"/>
    <w:rsid w:val="00F5479C"/>
    <w:rsid w:val="00F65E93"/>
    <w:rsid w:val="00FB5AD1"/>
    <w:rsid w:val="00FC0A5F"/>
    <w:rsid w:val="00FF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718A7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29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189</cp:revision>
  <cp:lastPrinted>2019-11-04T19:19:00Z</cp:lastPrinted>
  <dcterms:created xsi:type="dcterms:W3CDTF">2019-11-04T14:16:00Z</dcterms:created>
  <dcterms:modified xsi:type="dcterms:W3CDTF">2020-03-08T15:58:00Z</dcterms:modified>
</cp:coreProperties>
</file>